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lovenščina-slovenian"/>
      <w:bookmarkEnd w:id="21"/>
      <w:r>
        <w:t xml:space="preserve">Slovenščina / Sloven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š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š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š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š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š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efaefb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